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74D" w:rsidRPr="004414AD" w:rsidRDefault="009E45B7" w:rsidP="004414AD">
      <w:pPr>
        <w:spacing w:after="0"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</w:t>
      </w:r>
      <w:r w:rsidR="004414AD" w:rsidRPr="004414AD">
        <w:rPr>
          <w:b/>
          <w:sz w:val="24"/>
          <w:szCs w:val="24"/>
        </w:rPr>
        <w:t>ERZURUM TEKNİK ÜNİVERSİTESİ</w:t>
      </w:r>
      <w:r w:rsidR="004B3170">
        <w:rPr>
          <w:b/>
          <w:sz w:val="24"/>
          <w:szCs w:val="24"/>
        </w:rPr>
        <w:t xml:space="preserve">    </w:t>
      </w:r>
      <w:r>
        <w:rPr>
          <w:b/>
          <w:sz w:val="24"/>
          <w:szCs w:val="24"/>
        </w:rPr>
        <w:t xml:space="preserve">                                            </w:t>
      </w:r>
      <w:r w:rsidR="004B3170">
        <w:rPr>
          <w:b/>
          <w:sz w:val="24"/>
          <w:szCs w:val="24"/>
        </w:rPr>
        <w:t xml:space="preserve"> </w:t>
      </w:r>
      <w:r w:rsidR="004B3170" w:rsidRPr="009E45B7">
        <w:rPr>
          <w:sz w:val="20"/>
          <w:szCs w:val="20"/>
        </w:rPr>
        <w:t>Ek</w:t>
      </w:r>
      <w:r w:rsidRPr="009E45B7">
        <w:rPr>
          <w:sz w:val="20"/>
          <w:szCs w:val="20"/>
        </w:rPr>
        <w:t xml:space="preserve"> 1</w:t>
      </w:r>
    </w:p>
    <w:p w:rsidR="004414AD" w:rsidRPr="004414AD" w:rsidRDefault="004414AD" w:rsidP="004414AD">
      <w:pPr>
        <w:spacing w:after="0" w:line="360" w:lineRule="auto"/>
        <w:jc w:val="center"/>
        <w:rPr>
          <w:b/>
          <w:sz w:val="24"/>
          <w:szCs w:val="24"/>
        </w:rPr>
      </w:pPr>
      <w:r w:rsidRPr="004414AD">
        <w:rPr>
          <w:b/>
          <w:sz w:val="24"/>
          <w:szCs w:val="24"/>
        </w:rPr>
        <w:t>İKTİSADİ VE İDARİ BİLİMLER FAKÜLTESİ</w:t>
      </w:r>
    </w:p>
    <w:p w:rsidR="004414AD" w:rsidRDefault="004414AD" w:rsidP="004414AD">
      <w:pPr>
        <w:spacing w:after="0" w:line="360" w:lineRule="auto"/>
        <w:jc w:val="center"/>
        <w:rPr>
          <w:b/>
          <w:sz w:val="24"/>
          <w:szCs w:val="24"/>
        </w:rPr>
      </w:pPr>
      <w:r w:rsidRPr="004414AD">
        <w:rPr>
          <w:b/>
          <w:sz w:val="24"/>
          <w:szCs w:val="24"/>
        </w:rPr>
        <w:t>ÖĞRENCİ STAJ DOSYASI</w:t>
      </w:r>
    </w:p>
    <w:p w:rsidR="004414AD" w:rsidRDefault="004414AD" w:rsidP="004414AD">
      <w:pPr>
        <w:spacing w:after="0" w:line="360" w:lineRule="auto"/>
        <w:jc w:val="center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jc w:val="center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</w:t>
      </w:r>
      <w:r w:rsidR="009929A8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 xml:space="preserve"> -20</w:t>
      </w:r>
      <w:r w:rsidR="009929A8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 xml:space="preserve"> </w:t>
      </w:r>
      <w:r w:rsidR="009929A8">
        <w:rPr>
          <w:b/>
          <w:sz w:val="24"/>
          <w:szCs w:val="24"/>
        </w:rPr>
        <w:t xml:space="preserve">  </w:t>
      </w:r>
      <w:bookmarkStart w:id="0" w:name="_GoBack"/>
      <w:bookmarkEnd w:id="0"/>
      <w:r>
        <w:rPr>
          <w:b/>
          <w:sz w:val="24"/>
          <w:szCs w:val="24"/>
        </w:rPr>
        <w:t>EĞİTİM YILI</w:t>
      </w:r>
    </w:p>
    <w:p w:rsidR="004414AD" w:rsidRPr="006B0B93" w:rsidRDefault="004414AD" w:rsidP="004414AD">
      <w:pPr>
        <w:spacing w:after="0" w:line="360" w:lineRule="auto"/>
        <w:rPr>
          <w:b/>
          <w:sz w:val="24"/>
          <w:szCs w:val="24"/>
          <w:u w:val="single"/>
        </w:rPr>
      </w:pPr>
      <w:r w:rsidRPr="006B0B93">
        <w:rPr>
          <w:b/>
          <w:sz w:val="24"/>
          <w:szCs w:val="24"/>
          <w:u w:val="single"/>
        </w:rPr>
        <w:t>ÖĞRENCİNİN</w:t>
      </w:r>
      <w:r w:rsidR="006B0B93" w:rsidRPr="006B0B93">
        <w:rPr>
          <w:b/>
          <w:sz w:val="24"/>
          <w:szCs w:val="24"/>
          <w:u w:val="single"/>
        </w:rPr>
        <w:tab/>
      </w:r>
      <w:r w:rsidR="006B0B93" w:rsidRPr="006B0B93">
        <w:rPr>
          <w:b/>
          <w:sz w:val="24"/>
          <w:szCs w:val="24"/>
          <w:u w:val="single"/>
        </w:rPr>
        <w:tab/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dı Soyadı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Numarası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Bölümü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ınıfı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Pr="006B0B93" w:rsidRDefault="004414AD" w:rsidP="004414AD">
      <w:pPr>
        <w:spacing w:after="0" w:line="360" w:lineRule="auto"/>
        <w:rPr>
          <w:b/>
          <w:sz w:val="24"/>
          <w:szCs w:val="24"/>
          <w:u w:val="single"/>
        </w:rPr>
      </w:pPr>
      <w:r w:rsidRPr="006B0B93">
        <w:rPr>
          <w:b/>
          <w:sz w:val="24"/>
          <w:szCs w:val="24"/>
          <w:u w:val="single"/>
        </w:rPr>
        <w:t>STAJ YAPILAN KURUMUN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Ünvanı</w:t>
      </w:r>
      <w:proofErr w:type="spellEnd"/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dresi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Pr="006B0B93" w:rsidRDefault="004414AD" w:rsidP="004414AD">
      <w:pPr>
        <w:spacing w:after="0" w:line="360" w:lineRule="auto"/>
        <w:rPr>
          <w:b/>
          <w:sz w:val="24"/>
          <w:szCs w:val="24"/>
          <w:u w:val="single"/>
        </w:rPr>
      </w:pPr>
      <w:r w:rsidRPr="006B0B93">
        <w:rPr>
          <w:b/>
          <w:sz w:val="24"/>
          <w:szCs w:val="24"/>
          <w:u w:val="single"/>
        </w:rPr>
        <w:t>EĞİTİM PERSONELİNİN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dı Soyadı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Ünvanı</w:t>
      </w:r>
      <w:proofErr w:type="spellEnd"/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4414AD" w:rsidRDefault="004414AD" w:rsidP="004414AD">
      <w:pPr>
        <w:spacing w:after="0" w:line="360" w:lineRule="auto"/>
        <w:rPr>
          <w:b/>
          <w:sz w:val="24"/>
          <w:szCs w:val="24"/>
        </w:rPr>
      </w:pPr>
    </w:p>
    <w:p w:rsidR="00216EE1" w:rsidRPr="004414AD" w:rsidRDefault="009E45B7" w:rsidP="00216EE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                                            </w:t>
      </w:r>
      <w:r w:rsidR="00216EE1" w:rsidRPr="004414AD">
        <w:rPr>
          <w:b/>
          <w:sz w:val="24"/>
          <w:szCs w:val="24"/>
        </w:rPr>
        <w:t>ERZURUM TEKNİK ÜNİVERSİTESİ</w:t>
      </w:r>
      <w:r>
        <w:rPr>
          <w:b/>
          <w:sz w:val="24"/>
          <w:szCs w:val="24"/>
        </w:rPr>
        <w:t xml:space="preserve">                                      </w:t>
      </w:r>
      <w:r w:rsidRPr="009E45B7">
        <w:rPr>
          <w:sz w:val="20"/>
          <w:szCs w:val="20"/>
        </w:rPr>
        <w:t>Ek</w:t>
      </w:r>
      <w:r>
        <w:rPr>
          <w:sz w:val="20"/>
          <w:szCs w:val="20"/>
        </w:rPr>
        <w:t xml:space="preserve"> 2</w:t>
      </w:r>
    </w:p>
    <w:p w:rsidR="00216EE1" w:rsidRPr="004414AD" w:rsidRDefault="00216EE1" w:rsidP="00216EE1">
      <w:pPr>
        <w:spacing w:after="0"/>
        <w:jc w:val="center"/>
        <w:rPr>
          <w:b/>
          <w:sz w:val="24"/>
          <w:szCs w:val="24"/>
        </w:rPr>
      </w:pPr>
      <w:r w:rsidRPr="004414AD">
        <w:rPr>
          <w:b/>
          <w:sz w:val="24"/>
          <w:szCs w:val="24"/>
        </w:rPr>
        <w:t>İKTİSADİ VE İDARİ BİLİMLER FAKÜLTESİ</w:t>
      </w:r>
    </w:p>
    <w:p w:rsidR="00216EE1" w:rsidRDefault="00216EE1" w:rsidP="00216EE1">
      <w:pPr>
        <w:spacing w:after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EA0A5AA" wp14:editId="24004C64">
                <wp:simplePos x="0" y="0"/>
                <wp:positionH relativeFrom="column">
                  <wp:posOffset>-61595</wp:posOffset>
                </wp:positionH>
                <wp:positionV relativeFrom="paragraph">
                  <wp:posOffset>196215</wp:posOffset>
                </wp:positionV>
                <wp:extent cx="5743575" cy="762000"/>
                <wp:effectExtent l="0" t="0" r="28575" b="19050"/>
                <wp:wrapNone/>
                <wp:docPr id="7" name="Dikdörtg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7620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8DE14" id="Dikdörtgen 7" o:spid="_x0000_s1026" style="position:absolute;margin-left:-4.85pt;margin-top:15.45pt;width:452.25pt;height:60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" fillcolor="white [3201]" strokecolor="black [3213]" strokeweight="2pt"/>
            </w:pict>
          </mc:Fallback>
        </mc:AlternateContent>
      </w:r>
      <w:r>
        <w:rPr>
          <w:b/>
          <w:sz w:val="24"/>
          <w:szCs w:val="24"/>
        </w:rPr>
        <w:t>STAJ DEFTERİ</w:t>
      </w: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Çalışmanın Yapıldığı Gün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:</w:t>
      </w: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Çalışmanın Konusu ve Ana Hatları</w:t>
      </w:r>
      <w:r>
        <w:rPr>
          <w:b/>
          <w:sz w:val="24"/>
          <w:szCs w:val="24"/>
        </w:rPr>
        <w:tab/>
        <w:t>:</w:t>
      </w: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A7F65E1" wp14:editId="44744281">
                <wp:simplePos x="0" y="0"/>
                <wp:positionH relativeFrom="column">
                  <wp:posOffset>-61595</wp:posOffset>
                </wp:positionH>
                <wp:positionV relativeFrom="paragraph">
                  <wp:posOffset>173991</wp:posOffset>
                </wp:positionV>
                <wp:extent cx="5743575" cy="6400800"/>
                <wp:effectExtent l="0" t="0" r="28575" b="19050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6400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1E9717" id="Dikdörtgen 8" o:spid="_x0000_s1026" style="position:absolute;margin-left:-4.85pt;margin-top:13.7pt;width:452.25pt;height:7in;z-index:-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" fillcolor="white [3201]" strokecolor="black [3213]" strokeweight="2pt"/>
            </w:pict>
          </mc:Fallback>
        </mc:AlternateContent>
      </w:r>
    </w:p>
    <w:p w:rsidR="00216EE1" w:rsidRPr="004414AD" w:rsidRDefault="00216EE1" w:rsidP="00216EE1">
      <w:pPr>
        <w:spacing w:after="0" w:line="360" w:lineRule="auto"/>
        <w:jc w:val="center"/>
        <w:rPr>
          <w:b/>
          <w:sz w:val="24"/>
          <w:szCs w:val="24"/>
          <w:u w:val="single"/>
        </w:rPr>
      </w:pPr>
      <w:r w:rsidRPr="004414AD">
        <w:rPr>
          <w:b/>
          <w:sz w:val="24"/>
          <w:szCs w:val="24"/>
          <w:u w:val="single"/>
        </w:rPr>
        <w:t>Günlük Çalışmayla İlgili Açıklamalar</w:t>
      </w:r>
    </w:p>
    <w:p w:rsidR="00216EE1" w:rsidRDefault="00216EE1" w:rsidP="00216EE1">
      <w:pPr>
        <w:tabs>
          <w:tab w:val="left" w:pos="3705"/>
        </w:tabs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360" w:lineRule="auto"/>
        <w:rPr>
          <w:b/>
          <w:sz w:val="24"/>
          <w:szCs w:val="24"/>
        </w:rPr>
      </w:pPr>
    </w:p>
    <w:p w:rsidR="00216EE1" w:rsidRDefault="00216EE1" w:rsidP="00216EE1">
      <w:pPr>
        <w:spacing w:after="0" w:line="240" w:lineRule="auto"/>
        <w:ind w:left="581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ğitim Personelinin</w:t>
      </w:r>
    </w:p>
    <w:p w:rsidR="00216EE1" w:rsidRDefault="00216EE1" w:rsidP="00216EE1">
      <w:pPr>
        <w:spacing w:after="0" w:line="240" w:lineRule="auto"/>
        <w:ind w:left="581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Unvanı, Adı Soyadı</w:t>
      </w:r>
    </w:p>
    <w:p w:rsidR="00216EE1" w:rsidRDefault="00216EE1" w:rsidP="00216EE1">
      <w:pPr>
        <w:spacing w:after="0" w:line="240" w:lineRule="auto"/>
        <w:ind w:left="581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İmza</w:t>
      </w:r>
    </w:p>
    <w:p w:rsidR="00216EE1" w:rsidRPr="004414AD" w:rsidRDefault="009E45B7" w:rsidP="006B0B9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                                           </w:t>
      </w:r>
      <w:r w:rsidR="00216EE1" w:rsidRPr="004414AD">
        <w:rPr>
          <w:b/>
          <w:sz w:val="24"/>
          <w:szCs w:val="24"/>
        </w:rPr>
        <w:t>ERZURUM TEKNİK ÜNİVERSİTESİ</w:t>
      </w:r>
      <w:r>
        <w:rPr>
          <w:b/>
          <w:sz w:val="24"/>
          <w:szCs w:val="24"/>
        </w:rPr>
        <w:t xml:space="preserve">                                         </w:t>
      </w:r>
      <w:r w:rsidRPr="009E45B7">
        <w:rPr>
          <w:sz w:val="20"/>
          <w:szCs w:val="20"/>
        </w:rPr>
        <w:t>Ek</w:t>
      </w:r>
      <w:r>
        <w:rPr>
          <w:sz w:val="20"/>
          <w:szCs w:val="20"/>
        </w:rPr>
        <w:t xml:space="preserve"> 3</w:t>
      </w:r>
    </w:p>
    <w:p w:rsidR="00216EE1" w:rsidRPr="004414AD" w:rsidRDefault="00216EE1" w:rsidP="006B0B93">
      <w:pPr>
        <w:spacing w:after="0" w:line="240" w:lineRule="auto"/>
        <w:jc w:val="center"/>
        <w:rPr>
          <w:b/>
          <w:sz w:val="24"/>
          <w:szCs w:val="24"/>
        </w:rPr>
      </w:pPr>
      <w:r w:rsidRPr="004414AD">
        <w:rPr>
          <w:b/>
          <w:sz w:val="24"/>
          <w:szCs w:val="24"/>
        </w:rPr>
        <w:t>İKTİSADİ VE İDARİ BİLİMLER FAKÜLTESİ</w:t>
      </w:r>
    </w:p>
    <w:p w:rsidR="00216EE1" w:rsidRDefault="00216EE1" w:rsidP="006B0B9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TAJYER ÖĞRENCİ DEVAM ÇİZELGESİ</w:t>
      </w:r>
    </w:p>
    <w:p w:rsidR="00216EE1" w:rsidRDefault="00216EE1" w:rsidP="00216EE1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16"/>
        <w:gridCol w:w="3331"/>
        <w:gridCol w:w="2371"/>
        <w:gridCol w:w="2544"/>
      </w:tblGrid>
      <w:tr w:rsidR="00216EE1" w:rsidTr="006B0B93">
        <w:trPr>
          <w:trHeight w:val="340"/>
        </w:trPr>
        <w:tc>
          <w:tcPr>
            <w:tcW w:w="817" w:type="dxa"/>
          </w:tcPr>
          <w:p w:rsidR="00216EE1" w:rsidRDefault="00216EE1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ün Sayısı</w:t>
            </w:r>
          </w:p>
        </w:tc>
        <w:tc>
          <w:tcPr>
            <w:tcW w:w="3402" w:type="dxa"/>
          </w:tcPr>
          <w:p w:rsidR="00216EE1" w:rsidRDefault="00216EE1" w:rsidP="00C062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J YAPILAN TARİH</w:t>
            </w:r>
          </w:p>
        </w:tc>
        <w:tc>
          <w:tcPr>
            <w:tcW w:w="2410" w:type="dxa"/>
          </w:tcPr>
          <w:p w:rsidR="00216EE1" w:rsidRDefault="00216EE1" w:rsidP="00C062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ÖĞRENCİ İMZASI</w:t>
            </w:r>
          </w:p>
        </w:tc>
        <w:tc>
          <w:tcPr>
            <w:tcW w:w="2583" w:type="dxa"/>
          </w:tcPr>
          <w:p w:rsidR="00216EE1" w:rsidRDefault="00216EE1" w:rsidP="00C062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ĞİTİM PERSONELİ İMZASI</w:t>
            </w:r>
          </w:p>
        </w:tc>
      </w:tr>
      <w:tr w:rsidR="00216EE1" w:rsidTr="006B0B93">
        <w:trPr>
          <w:trHeight w:val="340"/>
        </w:trPr>
        <w:tc>
          <w:tcPr>
            <w:tcW w:w="817" w:type="dxa"/>
          </w:tcPr>
          <w:p w:rsidR="00216EE1" w:rsidRDefault="00216EE1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402" w:type="dxa"/>
            <w:vAlign w:val="center"/>
          </w:tcPr>
          <w:p w:rsidR="00216EE1" w:rsidRDefault="00C0621E" w:rsidP="00C0621E">
            <w:pPr>
              <w:jc w:val="center"/>
              <w:rPr>
                <w:b/>
                <w:sz w:val="24"/>
                <w:szCs w:val="24"/>
              </w:rPr>
            </w:pPr>
            <w:proofErr w:type="gramStart"/>
            <w:r>
              <w:rPr>
                <w:b/>
                <w:sz w:val="24"/>
                <w:szCs w:val="24"/>
              </w:rPr>
              <w:t>……</w:t>
            </w:r>
            <w:proofErr w:type="gramEnd"/>
            <w:r>
              <w:rPr>
                <w:b/>
                <w:sz w:val="24"/>
                <w:szCs w:val="24"/>
              </w:rPr>
              <w:t xml:space="preserve"> /</w:t>
            </w:r>
            <w:proofErr w:type="gramStart"/>
            <w:r>
              <w:rPr>
                <w:b/>
                <w:sz w:val="24"/>
                <w:szCs w:val="24"/>
              </w:rPr>
              <w:t>……</w:t>
            </w:r>
            <w:proofErr w:type="gramEnd"/>
            <w:r>
              <w:rPr>
                <w:b/>
                <w:sz w:val="24"/>
                <w:szCs w:val="24"/>
              </w:rPr>
              <w:t xml:space="preserve"> / 20</w:t>
            </w:r>
            <w:proofErr w:type="gramStart"/>
            <w:r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216EE1" w:rsidRDefault="00216EE1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216EE1" w:rsidRDefault="00216EE1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C0621E" w:rsidTr="006B0B93">
        <w:trPr>
          <w:trHeight w:val="340"/>
        </w:trPr>
        <w:tc>
          <w:tcPr>
            <w:tcW w:w="817" w:type="dxa"/>
          </w:tcPr>
          <w:p w:rsidR="00C0621E" w:rsidRDefault="00C0621E" w:rsidP="00216E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3402" w:type="dxa"/>
            <w:vAlign w:val="center"/>
          </w:tcPr>
          <w:p w:rsidR="00C0621E" w:rsidRDefault="00C0621E" w:rsidP="00C0621E">
            <w:pPr>
              <w:jc w:val="center"/>
            </w:pP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FB0157">
              <w:rPr>
                <w:b/>
                <w:sz w:val="24"/>
                <w:szCs w:val="24"/>
              </w:rPr>
              <w:t>……</w:t>
            </w:r>
            <w:proofErr w:type="gramEnd"/>
            <w:r w:rsidRPr="00FB0157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FB0157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C0621E" w:rsidRDefault="00C0621E" w:rsidP="00216EE1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  <w:tr w:rsidR="006B0B93" w:rsidTr="00E61D75">
        <w:trPr>
          <w:trHeight w:val="340"/>
        </w:trPr>
        <w:tc>
          <w:tcPr>
            <w:tcW w:w="817" w:type="dxa"/>
          </w:tcPr>
          <w:p w:rsidR="006B0B93" w:rsidRDefault="006B0B93" w:rsidP="006B0B9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3402" w:type="dxa"/>
          </w:tcPr>
          <w:p w:rsidR="006B0B93" w:rsidRDefault="006B0B93" w:rsidP="006B0B93">
            <w:pPr>
              <w:jc w:val="center"/>
            </w:pP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</w:t>
            </w:r>
            <w:proofErr w:type="gramStart"/>
            <w:r w:rsidRPr="00E06204">
              <w:rPr>
                <w:b/>
                <w:sz w:val="24"/>
                <w:szCs w:val="24"/>
              </w:rPr>
              <w:t>……</w:t>
            </w:r>
            <w:proofErr w:type="gramEnd"/>
            <w:r w:rsidRPr="00E06204">
              <w:rPr>
                <w:b/>
                <w:sz w:val="24"/>
                <w:szCs w:val="24"/>
              </w:rPr>
              <w:t xml:space="preserve"> / 20</w:t>
            </w:r>
            <w:proofErr w:type="gramStart"/>
            <w:r w:rsidRPr="00E06204">
              <w:rPr>
                <w:b/>
                <w:sz w:val="24"/>
                <w:szCs w:val="24"/>
              </w:rPr>
              <w:t>..</w:t>
            </w:r>
            <w:proofErr w:type="gramEnd"/>
          </w:p>
        </w:tc>
        <w:tc>
          <w:tcPr>
            <w:tcW w:w="2410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  <w:tc>
          <w:tcPr>
            <w:tcW w:w="2583" w:type="dxa"/>
          </w:tcPr>
          <w:p w:rsidR="006B0B93" w:rsidRDefault="006B0B93" w:rsidP="006B0B93">
            <w:pPr>
              <w:rPr>
                <w:b/>
                <w:sz w:val="24"/>
                <w:szCs w:val="24"/>
              </w:rPr>
            </w:pPr>
          </w:p>
        </w:tc>
      </w:tr>
    </w:tbl>
    <w:p w:rsidR="00216EE1" w:rsidRDefault="00C0621E" w:rsidP="00216EE1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Yukarıda kimliği belirtilen öğrenci kurumumuzda </w:t>
      </w:r>
      <w:proofErr w:type="gramStart"/>
      <w:r>
        <w:rPr>
          <w:b/>
          <w:sz w:val="24"/>
          <w:szCs w:val="24"/>
        </w:rPr>
        <w:t>……</w:t>
      </w:r>
      <w:proofErr w:type="gramEnd"/>
      <w:r>
        <w:rPr>
          <w:b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gün</w:t>
      </w:r>
      <w:proofErr w:type="gramEnd"/>
      <w:r>
        <w:rPr>
          <w:b/>
          <w:sz w:val="24"/>
          <w:szCs w:val="24"/>
        </w:rPr>
        <w:t xml:space="preserve"> staj yapmıştır.</w:t>
      </w:r>
    </w:p>
    <w:p w:rsidR="00C0621E" w:rsidRDefault="00C0621E" w:rsidP="00C0621E">
      <w:pPr>
        <w:spacing w:after="0" w:line="240" w:lineRule="auto"/>
        <w:ind w:left="5670"/>
        <w:jc w:val="center"/>
        <w:rPr>
          <w:b/>
          <w:sz w:val="24"/>
          <w:szCs w:val="24"/>
        </w:rPr>
      </w:pPr>
    </w:p>
    <w:p w:rsidR="00C0621E" w:rsidRDefault="00C0621E" w:rsidP="00C0621E">
      <w:pPr>
        <w:spacing w:after="0" w:line="240" w:lineRule="auto"/>
        <w:ind w:left="567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ğitim Personeli</w:t>
      </w:r>
    </w:p>
    <w:p w:rsidR="00C0621E" w:rsidRDefault="00C0621E" w:rsidP="00C0621E">
      <w:pPr>
        <w:spacing w:after="0" w:line="240" w:lineRule="auto"/>
        <w:ind w:left="567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nvan, Ad </w:t>
      </w:r>
      <w:proofErr w:type="spellStart"/>
      <w:r>
        <w:rPr>
          <w:b/>
          <w:sz w:val="24"/>
          <w:szCs w:val="24"/>
        </w:rPr>
        <w:t>Soyad</w:t>
      </w:r>
      <w:proofErr w:type="spellEnd"/>
    </w:p>
    <w:p w:rsidR="00C0621E" w:rsidRDefault="00C0621E" w:rsidP="00C0621E">
      <w:pPr>
        <w:spacing w:after="0" w:line="240" w:lineRule="auto"/>
        <w:ind w:left="567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İmza</w:t>
      </w:r>
    </w:p>
    <w:p w:rsidR="006B0B93" w:rsidRPr="004414AD" w:rsidRDefault="009E45B7" w:rsidP="006B0B9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                                               </w:t>
      </w:r>
      <w:r w:rsidR="006B0B93" w:rsidRPr="004414AD">
        <w:rPr>
          <w:b/>
          <w:sz w:val="24"/>
          <w:szCs w:val="24"/>
        </w:rPr>
        <w:t>ERZURUM TEKNİK ÜNİVERSİTESİ</w:t>
      </w:r>
      <w:r>
        <w:rPr>
          <w:b/>
          <w:sz w:val="24"/>
          <w:szCs w:val="24"/>
        </w:rPr>
        <w:t xml:space="preserve">                                            </w:t>
      </w:r>
      <w:r w:rsidRPr="009E45B7">
        <w:rPr>
          <w:sz w:val="20"/>
          <w:szCs w:val="20"/>
        </w:rPr>
        <w:t>Ek</w:t>
      </w:r>
      <w:r>
        <w:rPr>
          <w:sz w:val="20"/>
          <w:szCs w:val="20"/>
        </w:rPr>
        <w:t>4</w:t>
      </w:r>
    </w:p>
    <w:p w:rsidR="006B0B93" w:rsidRPr="004414AD" w:rsidRDefault="006B0B93" w:rsidP="006B0B93">
      <w:pPr>
        <w:spacing w:after="0" w:line="240" w:lineRule="auto"/>
        <w:jc w:val="center"/>
        <w:rPr>
          <w:b/>
          <w:sz w:val="24"/>
          <w:szCs w:val="24"/>
        </w:rPr>
      </w:pPr>
      <w:r w:rsidRPr="004414AD">
        <w:rPr>
          <w:b/>
          <w:sz w:val="24"/>
          <w:szCs w:val="24"/>
        </w:rPr>
        <w:t>İKTİSADİ VE İDARİ BİLİMLER FAKÜLTESİ</w:t>
      </w:r>
    </w:p>
    <w:p w:rsidR="006B0B93" w:rsidRPr="00652208" w:rsidRDefault="006B0B93" w:rsidP="006B0B9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TAJ</w:t>
      </w:r>
      <w:r w:rsidRPr="00652208">
        <w:rPr>
          <w:b/>
          <w:sz w:val="24"/>
          <w:szCs w:val="24"/>
        </w:rPr>
        <w:t xml:space="preserve"> DEĞERLENDİRME FORMU</w:t>
      </w:r>
    </w:p>
    <w:p w:rsidR="006B0B93" w:rsidRPr="00652208" w:rsidRDefault="006B0B93" w:rsidP="006B0B93">
      <w:pPr>
        <w:rPr>
          <w:b/>
        </w:rPr>
      </w:pPr>
      <w:r w:rsidRPr="00652208">
        <w:rPr>
          <w:b/>
        </w:rPr>
        <w:t>ÖĞRENCİNİN</w:t>
      </w:r>
      <w:r w:rsidRPr="00652208">
        <w:rPr>
          <w:b/>
        </w:rPr>
        <w:tab/>
      </w:r>
      <w:r w:rsidRPr="00652208">
        <w:rPr>
          <w:b/>
        </w:rPr>
        <w:tab/>
      </w:r>
    </w:p>
    <w:p w:rsidR="006B0B93" w:rsidRDefault="006B0B93" w:rsidP="006B0B93">
      <w:pPr>
        <w:spacing w:after="0"/>
        <w:ind w:left="426"/>
      </w:pPr>
      <w:r>
        <w:t>Adı Soyadı</w:t>
      </w:r>
      <w:r>
        <w:tab/>
      </w:r>
      <w:r>
        <w:tab/>
        <w:t>:</w:t>
      </w:r>
    </w:p>
    <w:p w:rsidR="006B0B93" w:rsidRDefault="006B0B93" w:rsidP="006B0B93">
      <w:pPr>
        <w:spacing w:after="0"/>
        <w:ind w:left="426"/>
      </w:pPr>
      <w:r>
        <w:t>Numarası</w:t>
      </w:r>
      <w:r>
        <w:tab/>
      </w:r>
      <w:r>
        <w:tab/>
        <w:t>:</w:t>
      </w:r>
    </w:p>
    <w:p w:rsidR="006B0B93" w:rsidRDefault="006B0B93" w:rsidP="006B0B93">
      <w:pPr>
        <w:spacing w:after="0"/>
        <w:ind w:left="426"/>
      </w:pPr>
      <w:r>
        <w:t>Staj Yaptığı Birim</w:t>
      </w:r>
      <w:r>
        <w:tab/>
        <w:t>:</w:t>
      </w:r>
    </w:p>
    <w:p w:rsidR="006B0B93" w:rsidRDefault="006B0B93" w:rsidP="006B0B93">
      <w:pPr>
        <w:spacing w:after="0"/>
        <w:ind w:left="426"/>
      </w:pPr>
      <w:r>
        <w:t>Staj Başlama Tarihi</w:t>
      </w:r>
      <w:r>
        <w:tab/>
        <w:t>:</w:t>
      </w:r>
    </w:p>
    <w:p w:rsidR="006B0B93" w:rsidRDefault="006B0B93" w:rsidP="006B0B93">
      <w:pPr>
        <w:spacing w:after="0"/>
        <w:ind w:left="426"/>
      </w:pPr>
      <w:r>
        <w:t>Staj Bitiş Tarihi</w:t>
      </w:r>
      <w:r>
        <w:tab/>
        <w:t>:</w:t>
      </w:r>
    </w:p>
    <w:p w:rsidR="006B0B93" w:rsidRDefault="006B0B93" w:rsidP="006B0B93">
      <w:pPr>
        <w:spacing w:after="0"/>
        <w:ind w:left="426"/>
      </w:pPr>
      <w:r>
        <w:t>Staj Süresi</w:t>
      </w:r>
      <w:r>
        <w:tab/>
      </w:r>
      <w:r>
        <w:tab/>
        <w:t>:</w:t>
      </w:r>
    </w:p>
    <w:p w:rsidR="006B0B93" w:rsidRDefault="006B0B93" w:rsidP="006B0B93">
      <w:pPr>
        <w:spacing w:after="0"/>
        <w:ind w:left="426"/>
      </w:pPr>
    </w:p>
    <w:p w:rsidR="006B0B93" w:rsidRDefault="006B0B93" w:rsidP="006B0B93">
      <w:pPr>
        <w:spacing w:after="0"/>
        <w:ind w:left="426"/>
      </w:pPr>
    </w:p>
    <w:tbl>
      <w:tblPr>
        <w:tblStyle w:val="TabloKlavuzu"/>
        <w:tblW w:w="8896" w:type="dxa"/>
        <w:tblLook w:val="04A0" w:firstRow="1" w:lastRow="0" w:firstColumn="1" w:lastColumn="0" w:noHBand="0" w:noVBand="1"/>
      </w:tblPr>
      <w:tblGrid>
        <w:gridCol w:w="4077"/>
        <w:gridCol w:w="992"/>
        <w:gridCol w:w="992"/>
        <w:gridCol w:w="851"/>
        <w:gridCol w:w="992"/>
        <w:gridCol w:w="992"/>
      </w:tblGrid>
      <w:tr w:rsidR="006B0B93" w:rsidTr="00C56A89">
        <w:tc>
          <w:tcPr>
            <w:tcW w:w="4077" w:type="dxa"/>
            <w:vMerge w:val="restart"/>
            <w:vAlign w:val="center"/>
          </w:tcPr>
          <w:p w:rsidR="006B0B93" w:rsidRPr="004A5081" w:rsidRDefault="006B0B93" w:rsidP="00C56A89">
            <w:pPr>
              <w:jc w:val="center"/>
              <w:rPr>
                <w:b/>
              </w:rPr>
            </w:pPr>
            <w:r w:rsidRPr="004A5081">
              <w:rPr>
                <w:b/>
              </w:rPr>
              <w:t>DEĞERLENDİRME KRİTERLERİ</w:t>
            </w:r>
          </w:p>
        </w:tc>
        <w:tc>
          <w:tcPr>
            <w:tcW w:w="4819" w:type="dxa"/>
            <w:gridSpan w:val="5"/>
          </w:tcPr>
          <w:p w:rsidR="006B0B93" w:rsidRPr="004A5081" w:rsidRDefault="006B0B93" w:rsidP="00C56A89">
            <w:pPr>
              <w:jc w:val="center"/>
              <w:rPr>
                <w:b/>
              </w:rPr>
            </w:pPr>
            <w:r w:rsidRPr="004A5081">
              <w:rPr>
                <w:b/>
              </w:rPr>
              <w:t>NOTLAR</w:t>
            </w:r>
          </w:p>
        </w:tc>
      </w:tr>
      <w:tr w:rsidR="006B0B93" w:rsidTr="00C56A89">
        <w:tc>
          <w:tcPr>
            <w:tcW w:w="4077" w:type="dxa"/>
            <w:vMerge/>
          </w:tcPr>
          <w:p w:rsidR="006B0B93" w:rsidRPr="004A5081" w:rsidRDefault="006B0B93" w:rsidP="00C56A89">
            <w:pPr>
              <w:rPr>
                <w:b/>
              </w:rPr>
            </w:pPr>
          </w:p>
        </w:tc>
        <w:tc>
          <w:tcPr>
            <w:tcW w:w="992" w:type="dxa"/>
          </w:tcPr>
          <w:p w:rsidR="006B0B93" w:rsidRDefault="006B0B93" w:rsidP="00C56A89">
            <w:pPr>
              <w:rPr>
                <w:b/>
              </w:rPr>
            </w:pPr>
            <w:r>
              <w:rPr>
                <w:b/>
              </w:rPr>
              <w:t>AA</w:t>
            </w:r>
          </w:p>
          <w:p w:rsidR="006B0B93" w:rsidRPr="004A5081" w:rsidRDefault="006B0B93" w:rsidP="00C56A89">
            <w:pPr>
              <w:rPr>
                <w:b/>
              </w:rPr>
            </w:pPr>
            <w:r>
              <w:rPr>
                <w:b/>
              </w:rPr>
              <w:t>100-85</w:t>
            </w:r>
          </w:p>
        </w:tc>
        <w:tc>
          <w:tcPr>
            <w:tcW w:w="992" w:type="dxa"/>
          </w:tcPr>
          <w:p w:rsidR="006B0B93" w:rsidRDefault="006B0B93" w:rsidP="00C56A89">
            <w:pPr>
              <w:rPr>
                <w:b/>
              </w:rPr>
            </w:pPr>
            <w:r>
              <w:rPr>
                <w:b/>
              </w:rPr>
              <w:t>BB-BA</w:t>
            </w:r>
          </w:p>
          <w:p w:rsidR="006B0B93" w:rsidRPr="004A5081" w:rsidRDefault="006B0B93" w:rsidP="00C56A89">
            <w:pPr>
              <w:rPr>
                <w:b/>
              </w:rPr>
            </w:pPr>
            <w:r>
              <w:rPr>
                <w:b/>
              </w:rPr>
              <w:t>84-65</w:t>
            </w:r>
          </w:p>
        </w:tc>
        <w:tc>
          <w:tcPr>
            <w:tcW w:w="851" w:type="dxa"/>
          </w:tcPr>
          <w:p w:rsidR="006B0B93" w:rsidRDefault="006B0B93" w:rsidP="00C56A89">
            <w:pPr>
              <w:rPr>
                <w:b/>
              </w:rPr>
            </w:pPr>
            <w:r>
              <w:rPr>
                <w:b/>
              </w:rPr>
              <w:t>CC-BC</w:t>
            </w:r>
          </w:p>
          <w:p w:rsidR="006B0B93" w:rsidRPr="004A5081" w:rsidRDefault="006B0B93" w:rsidP="00C56A89">
            <w:pPr>
              <w:rPr>
                <w:b/>
              </w:rPr>
            </w:pPr>
            <w:r>
              <w:rPr>
                <w:b/>
              </w:rPr>
              <w:t>64-39</w:t>
            </w:r>
          </w:p>
        </w:tc>
        <w:tc>
          <w:tcPr>
            <w:tcW w:w="992" w:type="dxa"/>
          </w:tcPr>
          <w:p w:rsidR="006B0B93" w:rsidRDefault="006B0B93" w:rsidP="00C56A89">
            <w:pPr>
              <w:rPr>
                <w:b/>
              </w:rPr>
            </w:pPr>
            <w:r>
              <w:rPr>
                <w:b/>
              </w:rPr>
              <w:t>DC-DD</w:t>
            </w:r>
          </w:p>
          <w:p w:rsidR="006B0B93" w:rsidRPr="004A5081" w:rsidRDefault="006B0B93" w:rsidP="00C56A89">
            <w:pPr>
              <w:rPr>
                <w:b/>
              </w:rPr>
            </w:pPr>
            <w:r>
              <w:rPr>
                <w:b/>
              </w:rPr>
              <w:t>38-30</w:t>
            </w:r>
          </w:p>
        </w:tc>
        <w:tc>
          <w:tcPr>
            <w:tcW w:w="992" w:type="dxa"/>
          </w:tcPr>
          <w:p w:rsidR="006B0B93" w:rsidRDefault="006B0B93" w:rsidP="00C56A89">
            <w:pPr>
              <w:rPr>
                <w:b/>
              </w:rPr>
            </w:pPr>
            <w:r>
              <w:rPr>
                <w:b/>
              </w:rPr>
              <w:t>FF</w:t>
            </w:r>
          </w:p>
          <w:p w:rsidR="006B0B93" w:rsidRPr="004A5081" w:rsidRDefault="006B0B93" w:rsidP="00C56A89">
            <w:pPr>
              <w:rPr>
                <w:b/>
              </w:rPr>
            </w:pPr>
            <w:r>
              <w:rPr>
                <w:b/>
              </w:rPr>
              <w:t>29-0</w:t>
            </w:r>
          </w:p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İşe ilg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İşin Tanımlanması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 xml:space="preserve">Alet, </w:t>
            </w:r>
            <w:proofErr w:type="spellStart"/>
            <w:r>
              <w:t>Techizat</w:t>
            </w:r>
            <w:proofErr w:type="spellEnd"/>
            <w:r>
              <w:t xml:space="preserve"> vb. Kullanma Yeteneğ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Algılama gücü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Sorumluluk Alma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Çalışma İsteğ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Malzeme Kullanma Beceris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Zamanı Verimli Kullanma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Problem Çözme Yeteneğ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İletişim Yeteneğ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Kurum Kurallarına Uyma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Grup Çalışmasına Katılma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Kendini Geliştirme İsteği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  <w:tr w:rsidR="006B0B93" w:rsidTr="00C56A89">
        <w:tc>
          <w:tcPr>
            <w:tcW w:w="4077" w:type="dxa"/>
          </w:tcPr>
          <w:p w:rsidR="006B0B93" w:rsidRDefault="006B0B93" w:rsidP="00C56A89">
            <w:r>
              <w:t>Genel Değerlendirme</w:t>
            </w:r>
          </w:p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851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  <w:tc>
          <w:tcPr>
            <w:tcW w:w="992" w:type="dxa"/>
          </w:tcPr>
          <w:p w:rsidR="006B0B93" w:rsidRDefault="006B0B93" w:rsidP="00C56A89"/>
        </w:tc>
      </w:tr>
    </w:tbl>
    <w:p w:rsidR="006B0B93" w:rsidRDefault="006B0B93" w:rsidP="006B0B93">
      <w:r>
        <w:t>*Uygun not bölmesine “X” işareti koyunuz.</w:t>
      </w:r>
    </w:p>
    <w:p w:rsidR="006B0B93" w:rsidRDefault="006B0B93" w:rsidP="006B0B93"/>
    <w:p w:rsidR="006B0B93" w:rsidRDefault="006B0B93" w:rsidP="006B0B93"/>
    <w:p w:rsidR="006B0B93" w:rsidRDefault="006B0B93" w:rsidP="006B0B93"/>
    <w:p w:rsidR="006B0B93" w:rsidRDefault="006B0B93" w:rsidP="006B0B93">
      <w:pPr>
        <w:spacing w:after="0" w:line="240" w:lineRule="auto"/>
      </w:pPr>
      <w:r>
        <w:t>Kurum Eğitim Personelin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Kurum Yetkilisinin</w:t>
      </w:r>
    </w:p>
    <w:p w:rsidR="006B0B93" w:rsidRDefault="006B0B93" w:rsidP="006B0B93">
      <w:pPr>
        <w:spacing w:after="0" w:line="240" w:lineRule="auto"/>
      </w:pPr>
      <w:r>
        <w:t xml:space="preserve">      Unvanı, Adı Soyadı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Unvanı, Adı Soyadı</w:t>
      </w:r>
    </w:p>
    <w:p w:rsidR="006B0B93" w:rsidRDefault="006B0B93" w:rsidP="006B0B93">
      <w:pPr>
        <w:spacing w:after="0" w:line="240" w:lineRule="auto"/>
      </w:pPr>
      <w:r>
        <w:t xml:space="preserve">               İmza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Mühür, İmza</w:t>
      </w:r>
    </w:p>
    <w:p w:rsidR="006B0B93" w:rsidRDefault="006B0B93" w:rsidP="006B0B93">
      <w:pPr>
        <w:spacing w:after="0" w:line="240" w:lineRule="auto"/>
      </w:pPr>
    </w:p>
    <w:p w:rsidR="006B0B93" w:rsidRDefault="006B0B93" w:rsidP="006B0B93">
      <w:pPr>
        <w:spacing w:after="0" w:line="240" w:lineRule="auto"/>
      </w:pPr>
    </w:p>
    <w:p w:rsidR="006B0B93" w:rsidRDefault="006B0B93" w:rsidP="006B0B93">
      <w:pPr>
        <w:spacing w:after="0" w:line="240" w:lineRule="auto"/>
      </w:pPr>
    </w:p>
    <w:p w:rsidR="006B0B93" w:rsidRDefault="006B0B93" w:rsidP="006B0B93">
      <w:pPr>
        <w:spacing w:after="0" w:line="240" w:lineRule="auto"/>
      </w:pPr>
    </w:p>
    <w:p w:rsidR="006B0B93" w:rsidRDefault="006B0B93" w:rsidP="006B0B93">
      <w:pPr>
        <w:spacing w:after="0" w:line="240" w:lineRule="auto"/>
      </w:pPr>
    </w:p>
    <w:p w:rsidR="006B0B93" w:rsidRDefault="006B0B93" w:rsidP="006B0B93">
      <w:pPr>
        <w:spacing w:after="0" w:line="240" w:lineRule="auto"/>
      </w:pPr>
    </w:p>
    <w:p w:rsidR="006B0B93" w:rsidRDefault="006B0B93" w:rsidP="006B0B93">
      <w:pPr>
        <w:spacing w:after="0" w:line="240" w:lineRule="auto"/>
        <w:rPr>
          <w:i/>
        </w:rPr>
      </w:pPr>
      <w:r w:rsidRPr="00652208">
        <w:rPr>
          <w:i/>
        </w:rPr>
        <w:t>NOT: Bu belge gizlilik kaşeli bir zarf içerisinde posta yolu ile veya öğrenci eliyle fakülteye iletilmelidir.</w:t>
      </w:r>
    </w:p>
    <w:p w:rsidR="00F91615" w:rsidRDefault="00F91615" w:rsidP="006B0B93">
      <w:pPr>
        <w:spacing w:after="0" w:line="240" w:lineRule="auto"/>
        <w:rPr>
          <w:i/>
        </w:rPr>
      </w:pPr>
    </w:p>
    <w:p w:rsidR="00F91615" w:rsidRDefault="00F91615" w:rsidP="006B0B93">
      <w:pPr>
        <w:spacing w:after="0" w:line="240" w:lineRule="auto"/>
        <w:rPr>
          <w:i/>
        </w:rPr>
      </w:pPr>
    </w:p>
    <w:p w:rsidR="00F91615" w:rsidRDefault="00F91615" w:rsidP="006B0B93">
      <w:pPr>
        <w:spacing w:after="0" w:line="240" w:lineRule="auto"/>
        <w:rPr>
          <w:i/>
        </w:rPr>
      </w:pPr>
    </w:p>
    <w:p w:rsidR="00F91615" w:rsidRDefault="00F91615" w:rsidP="006B0B93">
      <w:pPr>
        <w:spacing w:after="0" w:line="240" w:lineRule="auto"/>
        <w:rPr>
          <w:i/>
        </w:rPr>
      </w:pPr>
    </w:p>
    <w:p w:rsidR="00F91615" w:rsidRDefault="00F91615" w:rsidP="006B0B93">
      <w:pPr>
        <w:spacing w:after="0" w:line="240" w:lineRule="auto"/>
        <w:rPr>
          <w:i/>
        </w:rPr>
      </w:pPr>
    </w:p>
    <w:p w:rsidR="00F91615" w:rsidRPr="003304BD" w:rsidRDefault="00F91615" w:rsidP="00F91615">
      <w:pPr>
        <w:rPr>
          <w:rFonts w:ascii="Times New Roman" w:hAnsi="Times New Roman" w:cs="Times New Roman"/>
          <w:b/>
          <w:sz w:val="24"/>
        </w:rPr>
      </w:pPr>
      <w:r w:rsidRPr="003304BD">
        <w:rPr>
          <w:rFonts w:ascii="Times New Roman" w:hAnsi="Times New Roman" w:cs="Times New Roman"/>
          <w:b/>
          <w:sz w:val="24"/>
        </w:rPr>
        <w:t>Staj Öncesi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Web sitemizde yayınlanan Staj Uygulama Esaslarını oku.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Bölümün ile ilgili Staj yapabileceğin işletme veya kurumu bul. (Bölüm Staj Komisyonu Başkanı ile görüş.)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Öğrenci işleri bürosundan 3 adet staj başvuru formu al veya web sitemizden indir.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Başvuru formunda seninle ilgili olan kısımları eksiksiz olarak doldur, ilgili alanlara fotoğraflarını yapıştır.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Doldurduğun 3 adet formu dekan yardımcısına (veya bölüm başkanına) imzalat.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 xml:space="preserve">İmzalattığın formları staj yapacağın kuruma/işletmeye </w:t>
      </w:r>
      <w:proofErr w:type="spellStart"/>
      <w:r w:rsidRPr="003304BD">
        <w:rPr>
          <w:rFonts w:ascii="Times New Roman" w:hAnsi="Times New Roman" w:cs="Times New Roman"/>
          <w:sz w:val="24"/>
        </w:rPr>
        <w:t>kaşelet</w:t>
      </w:r>
      <w:proofErr w:type="spellEnd"/>
      <w:r w:rsidRPr="003304BD">
        <w:rPr>
          <w:rFonts w:ascii="Times New Roman" w:hAnsi="Times New Roman" w:cs="Times New Roman"/>
          <w:sz w:val="24"/>
        </w:rPr>
        <w:t>, imzalat.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 xml:space="preserve">Formları öğrenci işleri bürosuna teslim et. 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 xml:space="preserve">Onaylanan (Staj Komisyon Başkanı, Fakülte, S.K.S Daire Başkanı tarafından) staj başvuru formunu (1 adet) ve staj evraklarını fakülte staj sorumlusundan teslim al.  </w:t>
      </w:r>
    </w:p>
    <w:p w:rsidR="00F91615" w:rsidRPr="003304BD" w:rsidRDefault="00F91615" w:rsidP="00F9161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Formu staj yapacağın kuruma/işletmeye teslim et, staja başla.</w:t>
      </w:r>
    </w:p>
    <w:p w:rsidR="00F91615" w:rsidRPr="003304BD" w:rsidRDefault="00F91615" w:rsidP="00F91615">
      <w:pPr>
        <w:ind w:left="360"/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b/>
          <w:sz w:val="24"/>
        </w:rPr>
        <w:t>Not:</w:t>
      </w:r>
      <w:r w:rsidRPr="003304BD">
        <w:rPr>
          <w:rFonts w:ascii="Times New Roman" w:hAnsi="Times New Roman" w:cs="Times New Roman"/>
          <w:sz w:val="24"/>
        </w:rPr>
        <w:t xml:space="preserve"> Staj yapacağınız kurumun/işletmenin başka bir şehirde olması halinde </w:t>
      </w:r>
      <w:r>
        <w:rPr>
          <w:rFonts w:ascii="Times New Roman" w:hAnsi="Times New Roman" w:cs="Times New Roman"/>
          <w:sz w:val="24"/>
        </w:rPr>
        <w:t xml:space="preserve">evraklar kargo ile gönderilip, alınabilir. </w:t>
      </w:r>
    </w:p>
    <w:p w:rsidR="00F91615" w:rsidRPr="003304BD" w:rsidRDefault="00F91615" w:rsidP="00F91615">
      <w:pPr>
        <w:rPr>
          <w:rFonts w:ascii="Times New Roman" w:hAnsi="Times New Roman" w:cs="Times New Roman"/>
          <w:b/>
          <w:sz w:val="24"/>
        </w:rPr>
      </w:pPr>
      <w:r w:rsidRPr="003304BD">
        <w:rPr>
          <w:rFonts w:ascii="Times New Roman" w:hAnsi="Times New Roman" w:cs="Times New Roman"/>
          <w:b/>
          <w:sz w:val="24"/>
        </w:rPr>
        <w:t>Staj esnasında</w:t>
      </w:r>
    </w:p>
    <w:p w:rsidR="00F91615" w:rsidRPr="003304BD" w:rsidRDefault="00F91615" w:rsidP="00F91615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Ek – 1’ seninle ilgili kısmı doldur, staj yapılan kurumla/işletmeyle ve eğitim personeliyle ilgili kısmı doldurt.</w:t>
      </w:r>
    </w:p>
    <w:p w:rsidR="00F91615" w:rsidRPr="003304BD" w:rsidRDefault="00F91615" w:rsidP="00F91615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Ek – 2’den staj yapacağın gün sayısı kadar çoğalt, yaptığın işleri günlük olarak bu evraklara yaz.</w:t>
      </w:r>
    </w:p>
    <w:p w:rsidR="00F91615" w:rsidRPr="003304BD" w:rsidRDefault="00F91615" w:rsidP="00F91615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Ek – 3’e günlük olarak tarih at, imzala, eğitim personeline imzalat.</w:t>
      </w:r>
    </w:p>
    <w:p w:rsidR="00F91615" w:rsidRPr="003304BD" w:rsidRDefault="00F91615" w:rsidP="00F91615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Stajın bitiminde Ek – 4’ü kuruma/işletmeye doldurt.</w:t>
      </w:r>
    </w:p>
    <w:p w:rsidR="00F91615" w:rsidRPr="003304BD" w:rsidRDefault="00F91615" w:rsidP="00F91615">
      <w:pPr>
        <w:pStyle w:val="ListeParagraf"/>
        <w:numPr>
          <w:ilvl w:val="0"/>
          <w:numId w:val="2"/>
        </w:numPr>
        <w:spacing w:after="120"/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 xml:space="preserve">Ek – 1, Ek – 2 ve Ek – 3’den oluşan evrakları spiralle kaplattır. </w:t>
      </w:r>
    </w:p>
    <w:p w:rsidR="00F91615" w:rsidRPr="003304BD" w:rsidRDefault="00F91615" w:rsidP="00F91615">
      <w:pPr>
        <w:pStyle w:val="ListeParagraf"/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 xml:space="preserve">(Ek – 1 kapak sayfası, Ek – 2 (staj yapılan gün adedince, tarih sırasına göre ) ara sayfalar ve </w:t>
      </w:r>
    </w:p>
    <w:p w:rsidR="00F91615" w:rsidRPr="003304BD" w:rsidRDefault="00F91615" w:rsidP="00F91615">
      <w:pPr>
        <w:pStyle w:val="ListeParagraf"/>
        <w:rPr>
          <w:rFonts w:ascii="Times New Roman" w:hAnsi="Times New Roman" w:cs="Times New Roman"/>
          <w:sz w:val="24"/>
        </w:rPr>
      </w:pPr>
      <w:r w:rsidRPr="003304BD">
        <w:rPr>
          <w:rFonts w:ascii="Times New Roman" w:hAnsi="Times New Roman" w:cs="Times New Roman"/>
          <w:sz w:val="24"/>
        </w:rPr>
        <w:t>Ek – 3’de son sayfa olacak şekilde)</w:t>
      </w:r>
    </w:p>
    <w:p w:rsidR="00F91615" w:rsidRPr="003304BD" w:rsidRDefault="00F91615" w:rsidP="00F91615">
      <w:pPr>
        <w:rPr>
          <w:rFonts w:ascii="Times New Roman" w:hAnsi="Times New Roman" w:cs="Times New Roman"/>
          <w:sz w:val="24"/>
        </w:rPr>
      </w:pPr>
    </w:p>
    <w:p w:rsidR="00F91615" w:rsidRPr="00652208" w:rsidRDefault="00F91615" w:rsidP="00F91615">
      <w:pPr>
        <w:spacing w:after="0" w:line="240" w:lineRule="auto"/>
        <w:rPr>
          <w:i/>
        </w:rPr>
      </w:pPr>
      <w:r w:rsidRPr="003304BD">
        <w:rPr>
          <w:rFonts w:ascii="Times New Roman" w:hAnsi="Times New Roman" w:cs="Times New Roman"/>
          <w:b/>
          <w:sz w:val="24"/>
        </w:rPr>
        <w:t>Not:</w:t>
      </w:r>
      <w:r w:rsidRPr="003304BD">
        <w:rPr>
          <w:rFonts w:ascii="Times New Roman" w:hAnsi="Times New Roman" w:cs="Times New Roman"/>
          <w:sz w:val="24"/>
        </w:rPr>
        <w:t xml:space="preserve"> Kurum/işletme tarafından öğrenci görmeden doldurulan Ek – 4 gizlilik kaşeli kapalı bir zarf içerisinde posta yolu ile veya öğrenci eliyle fakülteye iletilmelidir.</w:t>
      </w:r>
    </w:p>
    <w:p w:rsidR="006B0B93" w:rsidRDefault="006B0B93" w:rsidP="006B0B93">
      <w:pPr>
        <w:spacing w:after="0" w:line="240" w:lineRule="auto"/>
        <w:rPr>
          <w:b/>
          <w:sz w:val="24"/>
          <w:szCs w:val="24"/>
        </w:rPr>
      </w:pPr>
    </w:p>
    <w:sectPr w:rsidR="006B0B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B6277"/>
    <w:multiLevelType w:val="hybridMultilevel"/>
    <w:tmpl w:val="5A18AB2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46DB6"/>
    <w:multiLevelType w:val="hybridMultilevel"/>
    <w:tmpl w:val="F7228EA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rE0MzI0MbQ0NjFS0lEKTi0uzszPAykwrAUA2rl6uSwAAAA="/>
  </w:docVars>
  <w:rsids>
    <w:rsidRoot w:val="004414AD"/>
    <w:rsid w:val="000143A4"/>
    <w:rsid w:val="00182976"/>
    <w:rsid w:val="00216EE1"/>
    <w:rsid w:val="004414AD"/>
    <w:rsid w:val="004B3170"/>
    <w:rsid w:val="0055474D"/>
    <w:rsid w:val="006B0B93"/>
    <w:rsid w:val="006C5650"/>
    <w:rsid w:val="009929A8"/>
    <w:rsid w:val="009E45B7"/>
    <w:rsid w:val="00A87FDF"/>
    <w:rsid w:val="00C0621E"/>
    <w:rsid w:val="00F9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19E78"/>
  <w15:docId w15:val="{E6D6CD3F-F8AB-4D3A-85F1-7D4845EAC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16E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91615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mer BİNİCİ</dc:creator>
  <cp:lastModifiedBy>Windows Kullanıcısı</cp:lastModifiedBy>
  <cp:revision>3</cp:revision>
  <dcterms:created xsi:type="dcterms:W3CDTF">2015-04-28T08:53:00Z</dcterms:created>
  <dcterms:modified xsi:type="dcterms:W3CDTF">2020-06-12T11:29:00Z</dcterms:modified>
</cp:coreProperties>
</file>